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X04a873aa13abaee995f2e9acf1e7f0f2a2b378e"/>
    <w:p>
      <w:pPr>
        <w:pStyle w:val="Heading1"/>
      </w:pPr>
      <w:r>
        <w:t xml:space="preserve">Personal Statement: Passionate Physiotherapist Eager to Contribute to Spain Valencia's Healthcare Community</w:t>
      </w:r>
    </w:p>
    <w:p>
      <w:pPr>
        <w:pStyle w:val="FirstParagraph"/>
      </w:pPr>
      <w:r>
        <w:t xml:space="preserve">As I prepare to embark on my professional journey as a dedicated physiotherapist in the vibrant region of Spain Valencia, I am compelled to share my profound commitment to this field and my deep admiration for the unique healthcare environment that defines this beautiful Spanish city. My Personal Statement reflects not just my qualifications, but a heartfelt alignment with Valencia's cultural values of community care, holistic well-being, and the warm Mediterranean spirit that makes its healthcare system truly exceptional.</w:t>
      </w:r>
    </w:p>
    <w:p>
      <w:pPr>
        <w:pStyle w:val="BodyText"/>
      </w:pPr>
      <w:r>
        <w:t xml:space="preserve">My academic foundation began with a rigorous Bachelor of Science in Physiotherapy from the University of Barcelona, where I immersed myself in evidence-based practice while embracing Spain's rich therapeutic traditions. This education was profoundly enriched by an invaluable clinical placement at Hospital Clínic de Valencia, where I witnessed firsthand how physiotherapists seamlessly integrate into multidisciplinary teams to support patients across diverse settings—from bustling public clinics in the city center to specialized sports rehabilitation centers along the Costa del Azahar. It was during this placement that I discovered my passion for musculoskeletal rehabilitation within Spain's unique healthcare framework, where the emphasis on preventive care and patient empowerment resonates deeply with my professional philosophy.</w:t>
      </w:r>
    </w:p>
    <w:p>
      <w:pPr>
        <w:pStyle w:val="BodyText"/>
      </w:pPr>
      <w:r>
        <w:t xml:space="preserve">Over the past five years, I have honed my clinical expertise through diverse roles across Catalonia and Murcia, yet it was in Valencia that I truly understood what makes this region exceptional. Working alongside esteemed colleagues at a private physiotherapy clinic near El Saler Beach, I developed specialized skills in sports injury rehabilitation for athletes competing at regional levels. More importantly, I learned to navigate the cultural nuances of Spanish patient interactions—where building trust through genuine conversation and familial involvement is as crucial as technical skill. In Spain Valencia, therapy sessions often begin with a warm "¿Cómo está?" followed by attentive listening; this cultural approach to healthcare has become central to my practice.</w:t>
      </w:r>
    </w:p>
    <w:p>
      <w:pPr>
        <w:pStyle w:val="BodyText"/>
      </w:pPr>
      <w:r>
        <w:t xml:space="preserve">What sets me apart as a Physiotherapist in the Spanish context is my proactive adaptation to local protocols. I am currently pursuing the mandatory certification through the Colegio Oficial de Fisioterapeutas de la Comunitat Valenciana (COF-Valencia), understanding that professional recognition in Spain requires this vital step. My fluency in Spanish—achieved through immersion in Valencia's daily life, including participating in local festivals like Las Fallas and engaging with community health workshops—enables me to communicate effectively not just with patients, but with the entire healthcare ecosystem. This linguistic and cultural competence allows me to bridge gaps between international best practices and regional needs, such as adapting rehabilitation programs for elderly patients in Valencia's renowned *centros de día* or supporting athletes in Valencian football clubs.</w:t>
      </w:r>
    </w:p>
    <w:p>
      <w:pPr>
        <w:pStyle w:val="BodyText"/>
      </w:pPr>
      <w:r>
        <w:t xml:space="preserve">I have also developed a particular interest in the rising demand for physiotherapy within Spain Valencia's aging demographic. Through volunteer work at a community health center in Benidorm, I assisted with fall-prevention programs tailored to elderly Valencians—integrating traditional *sobremesa* (post-meal socializing) into gentle mobility exercises. This experience taught me that effective physiotherapy in Spain Valencia must respect local rhythms: scheduling sessions around siesta hours, incorporating culturally familiar activities like *paseos* (strolls) along the Turia River, and collaborating with *farmacéuticos* (pharmacists) for holistic care. My approach consistently reflects this understanding—prioritizing patient autonomy through clear explanations in their native language while respecting familial decision-making processes common in Spanish healthcare.</w:t>
      </w:r>
    </w:p>
    <w:p>
      <w:pPr>
        <w:pStyle w:val="BodyText"/>
      </w:pPr>
      <w:r>
        <w:t xml:space="preserve">The Valencia healthcare system's emphasis on accessibility inspires my professional ethos. Unlike clinical environments I've known elsewhere, Spain Valencia prioritizes equitable care through its public health network (Servei Valencià de Salut), where physiotherapists work closely with nurses and physicians to create seamless patient journeys. I am eager to contribute this perspective by advocating for integrated care pathways—such as developing joint protocols for post-operative recovery in Valencia's renowned orthopedic hospitals. My experience implementing digital health tools like the *Sistema de Atención Primaria* (SAP) system demonstrates my readiness to support Spain Valencia's progressive digitization efforts without compromising the human touch that defines its healthcare culture.</w:t>
      </w:r>
    </w:p>
    <w:p>
      <w:pPr>
        <w:pStyle w:val="BodyText"/>
      </w:pPr>
      <w:r>
        <w:t xml:space="preserve">My commitment extends beyond clinical practice into community engagement, a value deeply embedded in Valencian society. I recently organized a free "Movimiento en Familia" workshop at Valencia's Parque del Cabanyal, teaching seniors and their families functional exercises using traditional Valencian dance movements like *Fandango*. This initiative mirrored the region's celebration of wellness as a communal joy rather than merely clinical necessity. In Spain Valencia, physiotherapy is about revitalizing neighborhoods through movement—something I witnessed during my time in the historic city center where community centers host weekly exercise sessions for residents. I aspire to bring this same energy to my practice, fostering connections between healthcare and cultural identity.</w:t>
      </w:r>
    </w:p>
    <w:p>
      <w:pPr>
        <w:pStyle w:val="BodyText"/>
      </w:pPr>
      <w:r>
        <w:t xml:space="preserve">What excites me most about joining Spain Valencia's physiotherapy landscape is its harmonious blend of modern innovation and traditional values. As a Physiotherapist, I am not just offering treatments—I am becoming part of a community where care is measured in the warmth of a hand on the shoulder, the shared laughter during exercises, and the visible improvement in daily life for patients who might otherwise struggle to access services. My personal journey—from studying at Barcelona University to embracing Valencia's rhythm—has prepared me to contribute meaningfully from day one.</w:t>
      </w:r>
    </w:p>
    <w:p>
      <w:pPr>
        <w:pStyle w:val="BodyText"/>
      </w:pPr>
      <w:r>
        <w:t xml:space="preserve">I envision myself not merely as a practitioner but as a bridge between international physiotherapy standards and the heart of Valencian healthcare. With my certification in progress, cultural fluency, and genuine passion for Spain Valencia's unique approach to wellness, I am ready to support patients through recovery with both professional excellence and the empathetic spirit that defines this region. My Personal Statement is more than an application; it is a promise: To serve as a dedicated Physiotherapist who honors Valencia's heritage while advancing its future in healthcare.</w:t>
      </w:r>
    </w:p>
    <w:p>
      <w:pPr>
        <w:pStyle w:val="BodyText"/>
      </w:pPr>
      <w:r>
        <w:t xml:space="preserve">As I prepare to settle into the vibrant tapestry of Spain Valencia—from the bustling streets of El Carmen to the serene beaches of Malvarrosa—I am confident that my skills, cultural integration, and unwavering commitment align perfectly with your practice's mission. Together, we can elevate not just individual health outcomes, but the very essence of community well-being in this remarkable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in Spain Valencia</dc:title>
  <dc:creator/>
  <dc:language>en</dc:language>
  <cp:keywords/>
  <dcterms:created xsi:type="dcterms:W3CDTF">2026-07-15T03:58:47Z</dcterms:created>
  <dcterms:modified xsi:type="dcterms:W3CDTF">2026-07-15T03:58:47Z</dcterms:modified>
</cp:coreProperties>
</file>

<file path=docProps/custom.xml><?xml version="1.0" encoding="utf-8"?>
<Properties xmlns="http://schemas.openxmlformats.org/officeDocument/2006/custom-properties" xmlns:vt="http://schemas.openxmlformats.org/officeDocument/2006/docPropsVTypes"/>
</file>